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07E4FA" w14:textId="77777777" w:rsidR="006D1DB8" w:rsidRDefault="006D1DB8" w:rsidP="005F5BC4">
      <w:pPr>
        <w:rPr>
          <w:b/>
          <w:sz w:val="40"/>
          <w:szCs w:val="40"/>
        </w:rPr>
      </w:pPr>
      <w:r>
        <w:rPr>
          <w:b/>
          <w:sz w:val="40"/>
          <w:szCs w:val="40"/>
        </w:rPr>
        <w:t>Mission Statement:</w:t>
      </w:r>
    </w:p>
    <w:p w14:paraId="53E8129A" w14:textId="742B3979" w:rsidR="005F5BC4" w:rsidRPr="006D1DB8" w:rsidRDefault="00DF7945" w:rsidP="005F5BC4">
      <w:pPr>
        <w:rPr>
          <w:sz w:val="40"/>
          <w:szCs w:val="40"/>
        </w:rPr>
      </w:pPr>
      <w:r>
        <w:rPr>
          <w:sz w:val="40"/>
          <w:szCs w:val="40"/>
        </w:rPr>
        <w:t>First Evangelical</w:t>
      </w:r>
      <w:bookmarkStart w:id="0" w:name="_GoBack"/>
      <w:bookmarkEnd w:id="0"/>
      <w:r w:rsidR="005F5BC4" w:rsidRPr="006D1DB8">
        <w:rPr>
          <w:sz w:val="40"/>
          <w:szCs w:val="40"/>
        </w:rPr>
        <w:t xml:space="preserve"> Free Church is a Bible-believing church, prayerfully promoting God’s grace through loving relationships, worship, facilities, outreach and stewardship as we disciple people for God’s glory.</w:t>
      </w:r>
    </w:p>
    <w:p w14:paraId="091E783D" w14:textId="77777777" w:rsidR="006D1DB8" w:rsidRDefault="006D1DB8" w:rsidP="005F5BC4">
      <w:pPr>
        <w:rPr>
          <w:b/>
          <w:sz w:val="40"/>
          <w:szCs w:val="40"/>
        </w:rPr>
      </w:pPr>
    </w:p>
    <w:p w14:paraId="70F76AEA" w14:textId="77777777" w:rsidR="006D1DB8" w:rsidRDefault="006D1DB8" w:rsidP="005F5BC4">
      <w:pPr>
        <w:rPr>
          <w:b/>
          <w:sz w:val="40"/>
          <w:szCs w:val="40"/>
        </w:rPr>
      </w:pPr>
      <w:r>
        <w:rPr>
          <w:b/>
          <w:sz w:val="40"/>
          <w:szCs w:val="40"/>
        </w:rPr>
        <w:t>Vision Statement:</w:t>
      </w:r>
    </w:p>
    <w:p w14:paraId="5ECD7A08" w14:textId="77777777" w:rsidR="006D1DB8" w:rsidRPr="006D1DB8" w:rsidRDefault="006D1DB8" w:rsidP="006D1DB8">
      <w:pPr>
        <w:spacing w:after="0"/>
        <w:rPr>
          <w:sz w:val="40"/>
          <w:szCs w:val="40"/>
        </w:rPr>
      </w:pPr>
      <w:r w:rsidRPr="006D1DB8">
        <w:rPr>
          <w:sz w:val="40"/>
          <w:szCs w:val="40"/>
        </w:rPr>
        <w:t>We would like to see growth in these areas:</w:t>
      </w:r>
    </w:p>
    <w:p w14:paraId="0BCF7BD2" w14:textId="7CE4BDCB" w:rsidR="006D1DB8" w:rsidRPr="00AF4421" w:rsidRDefault="006D1DB8" w:rsidP="00AF4421">
      <w:pPr>
        <w:pStyle w:val="ListParagraph"/>
        <w:numPr>
          <w:ilvl w:val="0"/>
          <w:numId w:val="1"/>
        </w:numPr>
        <w:spacing w:after="0"/>
        <w:rPr>
          <w:sz w:val="40"/>
          <w:szCs w:val="40"/>
        </w:rPr>
      </w:pPr>
      <w:r w:rsidRPr="00AF4421">
        <w:rPr>
          <w:sz w:val="40"/>
          <w:szCs w:val="40"/>
        </w:rPr>
        <w:t xml:space="preserve">Evangelism and outreach, particularly to </w:t>
      </w:r>
      <w:r w:rsidR="00AF4421" w:rsidRPr="00AF4421">
        <w:rPr>
          <w:sz w:val="40"/>
          <w:szCs w:val="40"/>
        </w:rPr>
        <w:t>Youth &amp; AWANA Parents</w:t>
      </w:r>
    </w:p>
    <w:p w14:paraId="31CDE4E2" w14:textId="521FF98E" w:rsidR="006D1DB8" w:rsidRPr="00AF4421" w:rsidRDefault="006D1DB8" w:rsidP="00AF4421">
      <w:pPr>
        <w:pStyle w:val="ListParagraph"/>
        <w:numPr>
          <w:ilvl w:val="0"/>
          <w:numId w:val="1"/>
        </w:numPr>
        <w:spacing w:after="0"/>
        <w:rPr>
          <w:sz w:val="40"/>
          <w:szCs w:val="40"/>
        </w:rPr>
      </w:pPr>
      <w:r w:rsidRPr="00AF4421">
        <w:rPr>
          <w:sz w:val="40"/>
          <w:szCs w:val="40"/>
        </w:rPr>
        <w:t>Missions emphasis and follow-up</w:t>
      </w:r>
    </w:p>
    <w:p w14:paraId="42D2716B" w14:textId="56800DA3" w:rsidR="006D1DB8" w:rsidRPr="00AF4421" w:rsidRDefault="006D1DB8" w:rsidP="00AF4421">
      <w:pPr>
        <w:pStyle w:val="ListParagraph"/>
        <w:numPr>
          <w:ilvl w:val="0"/>
          <w:numId w:val="1"/>
        </w:numPr>
        <w:spacing w:after="0"/>
        <w:rPr>
          <w:sz w:val="40"/>
          <w:szCs w:val="40"/>
        </w:rPr>
      </w:pPr>
      <w:r w:rsidRPr="00AF4421">
        <w:rPr>
          <w:sz w:val="40"/>
          <w:szCs w:val="40"/>
        </w:rPr>
        <w:t>Discipleship</w:t>
      </w:r>
    </w:p>
    <w:p w14:paraId="1E55DC02" w14:textId="604F0CB8" w:rsidR="006D1DB8" w:rsidRPr="00AF4421" w:rsidRDefault="006D1DB8" w:rsidP="00AF4421">
      <w:pPr>
        <w:pStyle w:val="ListParagraph"/>
        <w:numPr>
          <w:ilvl w:val="0"/>
          <w:numId w:val="1"/>
        </w:numPr>
        <w:spacing w:after="0"/>
        <w:rPr>
          <w:sz w:val="40"/>
          <w:szCs w:val="40"/>
        </w:rPr>
      </w:pPr>
      <w:r w:rsidRPr="00AF4421">
        <w:rPr>
          <w:sz w:val="40"/>
          <w:szCs w:val="40"/>
        </w:rPr>
        <w:t>Mentoring &amp; training</w:t>
      </w:r>
    </w:p>
    <w:p w14:paraId="5EE5ECCD" w14:textId="36328724" w:rsidR="006D1DB8" w:rsidRPr="00AF4421" w:rsidRDefault="006D1DB8" w:rsidP="00AF4421">
      <w:pPr>
        <w:pStyle w:val="ListParagraph"/>
        <w:numPr>
          <w:ilvl w:val="0"/>
          <w:numId w:val="1"/>
        </w:numPr>
        <w:spacing w:after="0"/>
        <w:rPr>
          <w:sz w:val="40"/>
          <w:szCs w:val="40"/>
        </w:rPr>
      </w:pPr>
      <w:r w:rsidRPr="00AF4421">
        <w:rPr>
          <w:sz w:val="40"/>
          <w:szCs w:val="40"/>
        </w:rPr>
        <w:t>Numerical growth</w:t>
      </w:r>
    </w:p>
    <w:p w14:paraId="35BA5787" w14:textId="57AACF41" w:rsidR="006D1DB8" w:rsidRPr="00AF4421" w:rsidRDefault="006D1DB8" w:rsidP="00AF4421">
      <w:pPr>
        <w:pStyle w:val="ListParagraph"/>
        <w:numPr>
          <w:ilvl w:val="0"/>
          <w:numId w:val="1"/>
        </w:numPr>
        <w:spacing w:after="0"/>
        <w:rPr>
          <w:sz w:val="40"/>
          <w:szCs w:val="40"/>
        </w:rPr>
      </w:pPr>
      <w:r w:rsidRPr="00AF4421">
        <w:rPr>
          <w:sz w:val="40"/>
          <w:szCs w:val="40"/>
        </w:rPr>
        <w:t>Web/ online communication ability</w:t>
      </w:r>
    </w:p>
    <w:p w14:paraId="48BCB4D4" w14:textId="77777777" w:rsidR="00BF1D2C" w:rsidRDefault="00BF1D2C"/>
    <w:p w14:paraId="0A71FA3E" w14:textId="77777777" w:rsidR="006D1DB8" w:rsidRDefault="006D1DB8">
      <w:pPr>
        <w:rPr>
          <w:sz w:val="40"/>
        </w:rPr>
      </w:pPr>
      <w:r w:rsidRPr="006D1DB8">
        <w:rPr>
          <w:b/>
          <w:sz w:val="40"/>
        </w:rPr>
        <w:t>Tag line:</w:t>
      </w:r>
      <w:r w:rsidRPr="006D1DB8">
        <w:rPr>
          <w:sz w:val="40"/>
        </w:rPr>
        <w:t xml:space="preserve"> </w:t>
      </w:r>
    </w:p>
    <w:p w14:paraId="5199CC1A" w14:textId="77777777" w:rsidR="006D1DB8" w:rsidRPr="006D1DB8" w:rsidRDefault="006D1DB8">
      <w:pPr>
        <w:rPr>
          <w:sz w:val="40"/>
        </w:rPr>
      </w:pPr>
      <w:r w:rsidRPr="006D1DB8">
        <w:rPr>
          <w:sz w:val="40"/>
        </w:rPr>
        <w:t>“Reaching our community for Christ”</w:t>
      </w:r>
    </w:p>
    <w:sectPr w:rsidR="006D1DB8" w:rsidRPr="006D1D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A0D1F"/>
    <w:multiLevelType w:val="hybridMultilevel"/>
    <w:tmpl w:val="9DBA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7U0NzM1M7WwtDBT0lEKTi0uzszPAykwrgUAweBMzywAAAA="/>
  </w:docVars>
  <w:rsids>
    <w:rsidRoot w:val="005F5BC4"/>
    <w:rsid w:val="005A1801"/>
    <w:rsid w:val="005F5BC4"/>
    <w:rsid w:val="00621B5A"/>
    <w:rsid w:val="006D1DB8"/>
    <w:rsid w:val="00AF4421"/>
    <w:rsid w:val="00BF1D2C"/>
    <w:rsid w:val="00DF7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B5A8F"/>
  <w15:docId w15:val="{31345AD0-927E-4F2B-B982-C4169AB91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B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-Free</dc:creator>
  <cp:lastModifiedBy>Bjorn Bakke</cp:lastModifiedBy>
  <cp:revision>4</cp:revision>
  <dcterms:created xsi:type="dcterms:W3CDTF">2019-08-01T20:46:00Z</dcterms:created>
  <dcterms:modified xsi:type="dcterms:W3CDTF">2019-08-06T15:44:00Z</dcterms:modified>
</cp:coreProperties>
</file>